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5"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School Counselor position at a prestigious educational institution in France Marseille. As a dedicated professional with over [X years] of experience in counseling and student support, I am eager to contribute my expertise to the vibrant academic community of Marseille, where education is deeply intertwined with cultural richness and societal progress. This opportunity aligns perfectly with my passion for empowering students through holistic guidance, and I am confident that my background in school counseling, combined with a deep respect for French educational values, positions me as an ideal candidate for this role.</w:t>
      </w:r>
    </w:p>
    <w:bookmarkStart w:id="20" w:name="why-france-marseille"/>
    <w:p>
      <w:pPr>
        <w:pStyle w:val="Heading2"/>
      </w:pPr>
      <w:r>
        <w:t xml:space="preserve">Why France Marseille?</w:t>
      </w:r>
    </w:p>
    <w:p>
      <w:pPr>
        <w:pStyle w:val="FirstParagraph"/>
      </w:pPr>
      <w:r>
        <w:t xml:space="preserve">Marseille is a city that embodies the essence of multiculturalism and innovation. As a global hub for arts, trade, and education, it offers a unique environment where students from diverse backgrounds come together to learn and grow. I am particularly drawn to the opportunity of working in this dynamic setting because it allows me to engage with a wide range of learners who bring distinct perspectives and challenges. In France Marseille, education is not just about academic excellence; it is about fostering resilience, creativity, and social responsibility. My mission as a School Counselor would be to support students in navigating these complexities while helping them achieve their personal and professional goals.</w:t>
      </w:r>
    </w:p>
    <w:bookmarkEnd w:id="20"/>
    <w:bookmarkStart w:id="21" w:name="my-qualifications-as-a-school-counselor"/>
    <w:p>
      <w:pPr>
        <w:pStyle w:val="Heading2"/>
      </w:pPr>
      <w:r>
        <w:t xml:space="preserve">My Qualifications as a School Counselor</w:t>
      </w:r>
    </w:p>
    <w:p>
      <w:pPr>
        <w:pStyle w:val="FirstParagraph"/>
      </w:pPr>
      <w:r>
        <w:t xml:space="preserve">With a Master’s degree in Counseling Psychology and extensive experience in both public and private educational settings, I have developed a comprehensive understanding of the role of a School Counselor. My work has focused on addressing the emotional, academic, and social needs of students through individualized support, group workshops, and collaboration with teachers and families. In my previous roles as a School Counselor in [previous location or institution], I successfully implemented programs that improved student well-being, reduced behavioral issues, and enhanced academic performance. For instance, I designed a peer mentorship initiative that fostered inclusivity among students from varied cultural backgrounds, which directly aligns with the values of France’s educational system.</w:t>
      </w:r>
    </w:p>
    <w:p>
      <w:pPr>
        <w:pStyle w:val="BodyText"/>
      </w:pPr>
      <w:r>
        <w:t xml:space="preserve">One of my key strengths as a School Counselor is my ability to create safe and supportive spaces where students feel heard and understood. In Marseille, where the student population includes both local residents and international learners, this skill is especially critical. I am proficient in multilingual communication (e.g., fluent in English and [other languages if applicable]), which enables me to connect with students from different cultural contexts. Additionally, I have experience working with French educational frameworks, including the National Education System’s focus on individualized learning plans and inclusive practices. This knowledge would allow me to seamlessly integrate into the local curriculum while offering culturally sensitive support.</w:t>
      </w:r>
    </w:p>
    <w:bookmarkEnd w:id="21"/>
    <w:bookmarkStart w:id="22" w:name="X09e67754db34fd03ce34fd93d97faad5e06990a"/>
    <w:p>
      <w:pPr>
        <w:pStyle w:val="Heading2"/>
      </w:pPr>
      <w:r>
        <w:t xml:space="preserve">Understanding the Role of a School Counselor in France</w:t>
      </w:r>
    </w:p>
    <w:p>
      <w:pPr>
        <w:pStyle w:val="FirstParagraph"/>
      </w:pPr>
      <w:r>
        <w:t xml:space="preserve">In France, the role of a School Counselor is deeply rooted in promoting student autonomy and preparing them for future challenges. Unlike traditional counseling models in other countries, the French approach emphasizes collaboration between counselors, teachers, and families to address both academic and personal development. As a School Counselor in Marseille, I would work closely with educators to identify students’ needs early on and provide targeted interventions. This might include academic advising, career exploration workshops, or mental health resources tailored to the unique demands of the French education system.</w:t>
      </w:r>
    </w:p>
    <w:p>
      <w:pPr>
        <w:pStyle w:val="BodyText"/>
      </w:pPr>
      <w:r>
        <w:t xml:space="preserve">Moreover, I am aware that schools in Marseille often face specific challenges related to socioeconomic disparities and urban diversity. My experience in addressing these issues through community partnerships and trauma-informed practices would enable me to contribute meaningfully to the institution’s mission. For example, I have previously collaborated with local organizations to provide after-school programs that support at-risk students, ensuring they have access to resources that foster long-term success.</w:t>
      </w:r>
    </w:p>
    <w:bookmarkEnd w:id="22"/>
    <w:bookmarkStart w:id="23" w:name="why-i-am-the-right-candidate"/>
    <w:p>
      <w:pPr>
        <w:pStyle w:val="Heading2"/>
      </w:pPr>
      <w:r>
        <w:t xml:space="preserve">Why I Am the Right Candidate</w:t>
      </w:r>
    </w:p>
    <w:p>
      <w:pPr>
        <w:pStyle w:val="FirstParagraph"/>
      </w:pPr>
      <w:r>
        <w:t xml:space="preserve">My commitment to student-centered education and my adaptability in cross-cultural environments make me an ideal fit for this position. I have a proven track record of building trust with students, parents, and school staff, which is essential for creating a cohesive support network. In Marseille, where the educational landscape is both challenging and rewarding, I am confident that my skills in communication, empathy, and problem-solving will enable me to thrive.</w:t>
      </w:r>
    </w:p>
    <w:p>
      <w:pPr>
        <w:pStyle w:val="BodyText"/>
      </w:pPr>
      <w:r>
        <w:t xml:space="preserve">In addition to my professional experience, I am deeply passionate about the cultural and historical significance of Marseille. The city’s rich heritage and progressive outlook inspire me to contribute to its educational community with both expertise and enthusiasm. I am eager to engage with local traditions while also bringing fresh perspectives that align with modern counseling practices.</w:t>
      </w:r>
    </w:p>
    <w:bookmarkEnd w:id="23"/>
    <w:bookmarkStart w:id="24" w:name="conclusion"/>
    <w:p>
      <w:pPr>
        <w:pStyle w:val="Heading2"/>
      </w:pPr>
      <w:r>
        <w:t xml:space="preserve">Conclusion</w:t>
      </w:r>
    </w:p>
    <w:p>
      <w:pPr>
        <w:pStyle w:val="FirstParagraph"/>
      </w:pPr>
      <w:r>
        <w:t xml:space="preserve">In conclusion, I am excited about the possibility of joining your team as a School Counselor in France Marseille. My background, values, and dedication to student success make me a strong candidate for this role. I am particularly drawn to the opportunity to work in a city that celebrates diversity and innovation, where every student has the potential to contribute meaningfully to society. I would be honored to bring my skills and passion for counseling to your institution and help shape the future of its students.</w:t>
      </w:r>
    </w:p>
    <w:p>
      <w:pPr>
        <w:pStyle w:val="BodyText"/>
      </w:pPr>
      <w:r>
        <w:t xml:space="preserve">Thank you for considering my application. I look forward to the opportunity to discuss how I can contribute to the continued excellence of your school. Please feel free to contact me at [your phone number] or [your email address] for further information.</w:t>
      </w:r>
    </w:p>
    <w:p>
      <w:pPr>
        <w:pStyle w:val="BodyText"/>
      </w:pPr>
      <w:r>
        <w:t xml:space="preserve">Sincerely,</w:t>
      </w:r>
    </w:p>
    <w:p>
      <w:pPr>
        <w:pStyle w:val="BodyText"/>
      </w:pPr>
      <w:r>
        <w:rPr>
          <w:bCs/>
          <w:b/>
        </w:rP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France Marseille</dc:title>
  <dc:creator/>
  <dc:language>en</dc:language>
  <cp:keywords/>
  <dcterms:created xsi:type="dcterms:W3CDTF">2026-07-24T11:44:50Z</dcterms:created>
  <dcterms:modified xsi:type="dcterms:W3CDTF">2026-07-24T11:44:50Z</dcterms:modified>
</cp:coreProperties>
</file>

<file path=docProps/custom.xml><?xml version="1.0" encoding="utf-8"?>
<Properties xmlns="http://schemas.openxmlformats.org/officeDocument/2006/custom-properties" xmlns:vt="http://schemas.openxmlformats.org/officeDocument/2006/docPropsVTypes"/>
</file>